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84352" w14:textId="77777777" w:rsidR="0042310B" w:rsidRDefault="0058026E">
      <w:pPr>
        <w:pStyle w:val="Standard"/>
        <w:jc w:val="center"/>
      </w:pPr>
      <w:r>
        <w:rPr>
          <w:rFonts w:ascii="Times New Roman" w:hAnsi="Times New Roman" w:cs="Times New Roman"/>
          <w:b/>
        </w:rPr>
        <w:t>OSMANİYE KORKUT ATA ÜNİVERSİTESİ</w:t>
      </w:r>
    </w:p>
    <w:p w14:paraId="72AB70BC" w14:textId="77777777" w:rsidR="0042310B" w:rsidRDefault="0058026E">
      <w:pPr>
        <w:pStyle w:val="Standard"/>
        <w:jc w:val="center"/>
      </w:pPr>
      <w:r>
        <w:rPr>
          <w:rFonts w:ascii="Times New Roman" w:hAnsi="Times New Roman" w:cs="Times New Roman"/>
          <w:b/>
        </w:rPr>
        <w:t>KADİRLİ UYGULAMALI BİLİMLER FAKÜLTESİ</w:t>
      </w:r>
    </w:p>
    <w:p w14:paraId="3610D53B" w14:textId="77777777" w:rsidR="0042310B" w:rsidRDefault="0058026E">
      <w:pPr>
        <w:pStyle w:val="Standard"/>
        <w:jc w:val="center"/>
      </w:pPr>
      <w:r>
        <w:rPr>
          <w:rFonts w:ascii="Times New Roman" w:hAnsi="Times New Roman" w:cs="Times New Roman"/>
          <w:b/>
        </w:rPr>
        <w:t>2021-2022GÜZ YARIYILI DERS PROGRAMI</w:t>
      </w:r>
    </w:p>
    <w:p w14:paraId="3ED118DE" w14:textId="77777777" w:rsidR="0042310B" w:rsidRDefault="0042310B">
      <w:pPr>
        <w:pStyle w:val="Standard"/>
        <w:jc w:val="center"/>
        <w:rPr>
          <w:rFonts w:ascii="Times New Roman" w:hAnsi="Times New Roman" w:cs="Times New Roman"/>
          <w:b/>
        </w:rPr>
      </w:pPr>
    </w:p>
    <w:p w14:paraId="76B3CDB8" w14:textId="77777777" w:rsidR="0042310B" w:rsidRDefault="0042310B">
      <w:pPr>
        <w:pStyle w:val="Standard"/>
        <w:rPr>
          <w:rFonts w:ascii="Times New Roman" w:hAnsi="Times New Roman" w:cs="Times New Roman"/>
        </w:rPr>
      </w:pPr>
    </w:p>
    <w:p w14:paraId="6AE7FA36" w14:textId="77777777" w:rsidR="0042310B" w:rsidRDefault="0058026E">
      <w:pPr>
        <w:pStyle w:val="Standard"/>
      </w:pPr>
      <w:r>
        <w:rPr>
          <w:rFonts w:ascii="Times New Roman" w:hAnsi="Times New Roman" w:cs="Times New Roman"/>
          <w:b/>
          <w:color w:val="385623"/>
        </w:rPr>
        <w:t xml:space="preserve">    ORGANİK TARIM İŞLETMECİLİĞİ 1. SINIF</w:t>
      </w:r>
    </w:p>
    <w:tbl>
      <w:tblPr>
        <w:tblW w:w="9923" w:type="dxa"/>
        <w:tblInd w:w="14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63"/>
        <w:gridCol w:w="1271"/>
        <w:gridCol w:w="2692"/>
        <w:gridCol w:w="2977"/>
        <w:gridCol w:w="1420"/>
      </w:tblGrid>
      <w:tr w:rsidR="0042310B" w14:paraId="5A3E6AEE" w14:textId="77777777">
        <w:trPr>
          <w:trHeight w:val="283"/>
        </w:trPr>
        <w:tc>
          <w:tcPr>
            <w:tcW w:w="1563" w:type="dxa"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76D8E2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271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6B4C43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599157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978C5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0ADFF4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42310B" w14:paraId="05AC9BC0" w14:textId="77777777">
        <w:trPr>
          <w:trHeight w:val="283"/>
        </w:trPr>
        <w:tc>
          <w:tcPr>
            <w:tcW w:w="1563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991DC1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5:11:2021</w:t>
            </w:r>
          </w:p>
          <w:p w14:paraId="3817412B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PAZARTESİ</w:t>
            </w:r>
          </w:p>
        </w:tc>
        <w:tc>
          <w:tcPr>
            <w:tcW w:w="1271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D01B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09:00</w:t>
            </w:r>
          </w:p>
          <w:p w14:paraId="7EDB9291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0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92C122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GENEL KİMYA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803F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Doç. Dr. Murat Farsak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8C6FDF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1</w:t>
            </w:r>
          </w:p>
        </w:tc>
      </w:tr>
      <w:tr w:rsidR="0042310B" w14:paraId="59EE4779" w14:textId="77777777">
        <w:trPr>
          <w:trHeight w:val="283"/>
        </w:trPr>
        <w:tc>
          <w:tcPr>
            <w:tcW w:w="1563" w:type="dxa"/>
            <w:vMerge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FD138" w14:textId="77777777" w:rsidR="0042310B" w:rsidRDefault="0042310B"/>
        </w:tc>
        <w:tc>
          <w:tcPr>
            <w:tcW w:w="1271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6A1B3A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1:00 12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3374B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TOPRAK BİLGİSİ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8D0D10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Doç. Dr. Çağdaş Akpınar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B1055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42310B" w14:paraId="5BA8B590" w14:textId="77777777">
        <w:trPr>
          <w:trHeight w:val="283"/>
        </w:trPr>
        <w:tc>
          <w:tcPr>
            <w:tcW w:w="1563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8C872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611:2021</w:t>
            </w:r>
          </w:p>
          <w:p w14:paraId="0E6E8EF0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SALI</w:t>
            </w:r>
          </w:p>
        </w:tc>
        <w:tc>
          <w:tcPr>
            <w:tcW w:w="1271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E58A4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09:00 10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4B620C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ORGANİK TARIM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D315D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Neslihan Kılıç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B8FCF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42310B" w14:paraId="31A8C0BB" w14:textId="77777777">
        <w:trPr>
          <w:trHeight w:val="283"/>
        </w:trPr>
        <w:tc>
          <w:tcPr>
            <w:tcW w:w="1563" w:type="dxa"/>
            <w:vMerge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A4C72" w14:textId="77777777" w:rsidR="0042310B" w:rsidRDefault="0042310B"/>
        </w:tc>
        <w:tc>
          <w:tcPr>
            <w:tcW w:w="1271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63AA46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  <w:color w:val="000000"/>
              </w:rPr>
              <w:t>13:00 14:3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818D2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TEMEL BILGI TEKNOLOJILERI I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CFE8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oç. Dr. Tugay </w:t>
            </w:r>
            <w:proofErr w:type="spellStart"/>
            <w:r>
              <w:rPr>
                <w:rFonts w:ascii="Times New Roman" w:hAnsi="Times New Roman" w:cs="Times New Roman"/>
              </w:rPr>
              <w:t>Ayaşan</w:t>
            </w:r>
            <w:proofErr w:type="spellEnd"/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2CD9B4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42310B" w14:paraId="605F9168" w14:textId="77777777">
        <w:trPr>
          <w:trHeight w:val="283"/>
        </w:trPr>
        <w:tc>
          <w:tcPr>
            <w:tcW w:w="1563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6A6F8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711:2021</w:t>
            </w:r>
          </w:p>
          <w:p w14:paraId="5E70342F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ÇARŞAMBA</w:t>
            </w:r>
          </w:p>
        </w:tc>
        <w:tc>
          <w:tcPr>
            <w:tcW w:w="1271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EE2D7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08:00 09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11DEF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DİJİTAL OKURYAZARLIK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62CC6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Benian Pınar Aktepe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F05E54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42310B" w14:paraId="25401CF1" w14:textId="77777777">
        <w:trPr>
          <w:trHeight w:val="283"/>
        </w:trPr>
        <w:tc>
          <w:tcPr>
            <w:tcW w:w="1563" w:type="dxa"/>
            <w:vMerge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A3B44" w14:textId="77777777" w:rsidR="0042310B" w:rsidRDefault="0042310B"/>
        </w:tc>
        <w:tc>
          <w:tcPr>
            <w:tcW w:w="127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07C8B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1:15 12:00</w:t>
            </w:r>
          </w:p>
        </w:tc>
        <w:tc>
          <w:tcPr>
            <w:tcW w:w="2692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695FF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  <w:t>İŞLETME BİLİMİNE GİRİŞ 1</w:t>
            </w:r>
          </w:p>
        </w:tc>
        <w:tc>
          <w:tcPr>
            <w:tcW w:w="297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525A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Cs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Üyes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 xml:space="preserve">Selen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Uygungil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Erdoğan</w:t>
            </w:r>
          </w:p>
        </w:tc>
        <w:tc>
          <w:tcPr>
            <w:tcW w:w="142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1BB6C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42310B" w14:paraId="7C5DBA21" w14:textId="77777777">
        <w:trPr>
          <w:trHeight w:val="283"/>
        </w:trPr>
        <w:tc>
          <w:tcPr>
            <w:tcW w:w="1563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A302F3" w14:textId="534C970C" w:rsidR="0042310B" w:rsidRDefault="00F94DE1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25</w:t>
            </w:r>
            <w:r w:rsidR="0058026E">
              <w:rPr>
                <w:rFonts w:ascii="Times New Roman" w:hAnsi="Times New Roman" w:cs="Times New Roman"/>
              </w:rPr>
              <w:t>:11:2021</w:t>
            </w:r>
          </w:p>
          <w:p w14:paraId="33B4DD00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  <w:tc>
          <w:tcPr>
            <w:tcW w:w="1271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F0FBC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09:00 10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B64C1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İNGİLİZCE I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352890" w14:textId="17F153F1" w:rsidR="0042310B" w:rsidRDefault="0058026E">
            <w:pPr>
              <w:pStyle w:val="Standard"/>
              <w:spacing w:after="0" w:line="240" w:lineRule="auto"/>
            </w:pP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Gör.</w:t>
            </w:r>
            <w:r w:rsidR="00063544">
              <w:rPr>
                <w:rFonts w:ascii="Times New Roman" w:hAnsi="Times New Roman" w:cs="Times New Roman"/>
              </w:rPr>
              <w:t xml:space="preserve"> Dr. 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Eyyüp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Serkan ÖNCEL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1FE1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ONLİNE</w:t>
            </w:r>
          </w:p>
        </w:tc>
      </w:tr>
      <w:tr w:rsidR="0042310B" w14:paraId="6C8DD8D2" w14:textId="77777777">
        <w:trPr>
          <w:trHeight w:val="283"/>
        </w:trPr>
        <w:tc>
          <w:tcPr>
            <w:tcW w:w="1563" w:type="dxa"/>
            <w:vMerge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A74E8" w14:textId="77777777" w:rsidR="0042310B" w:rsidRDefault="0042310B"/>
        </w:tc>
        <w:tc>
          <w:tcPr>
            <w:tcW w:w="1271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3B7EE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3:00 14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540286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MATEMATİK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19916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Doç. Dr. Tahsin Özer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AA2A2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49</w:t>
            </w:r>
          </w:p>
        </w:tc>
      </w:tr>
      <w:tr w:rsidR="0042310B" w14:paraId="3AD7FB63" w14:textId="77777777">
        <w:trPr>
          <w:trHeight w:val="283"/>
        </w:trPr>
        <w:tc>
          <w:tcPr>
            <w:tcW w:w="1563" w:type="dxa"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3E46E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911:2021</w:t>
            </w:r>
          </w:p>
          <w:p w14:paraId="2E1F186B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CUMA</w:t>
            </w:r>
          </w:p>
        </w:tc>
        <w:tc>
          <w:tcPr>
            <w:tcW w:w="1271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88D25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3:00 13:45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BC132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ATATÜRK İLKELERİ VE İNKILAP TARİHİ I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3F85A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Üyesı</w:t>
            </w:r>
            <w:proofErr w:type="spellEnd"/>
            <w:r>
              <w:rPr>
                <w:rFonts w:ascii="Times New Roman" w:hAnsi="Times New Roman" w:cs="Times New Roman"/>
              </w:rPr>
              <w:t xml:space="preserve"> Ramazan Sonat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69C54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t>249</w:t>
            </w:r>
          </w:p>
        </w:tc>
      </w:tr>
    </w:tbl>
    <w:p w14:paraId="0AD3D9A3" w14:textId="77777777" w:rsidR="0042310B" w:rsidRDefault="0042310B">
      <w:pPr>
        <w:pStyle w:val="Standard"/>
        <w:spacing w:after="0" w:line="240" w:lineRule="auto"/>
        <w:rPr>
          <w:rFonts w:ascii="Times New Roman" w:hAnsi="Times New Roman" w:cs="Times New Roman"/>
        </w:rPr>
      </w:pPr>
    </w:p>
    <w:p w14:paraId="7C50FF6E" w14:textId="77777777" w:rsidR="0042310B" w:rsidRDefault="0058026E">
      <w:pPr>
        <w:pStyle w:val="Standard"/>
        <w:spacing w:after="0" w:line="240" w:lineRule="auto"/>
      </w:pPr>
      <w:r>
        <w:rPr>
          <w:rFonts w:ascii="Times New Roman" w:eastAsia="Times New Roman" w:hAnsi="Times New Roman" w:cs="Times New Roman"/>
          <w:b/>
          <w:bCs/>
          <w:sz w:val="26"/>
          <w:szCs w:val="26"/>
          <w:lang w:eastAsia="tr-TR"/>
        </w:rPr>
        <w:t>TÜRK DİLİ I sınavı 15-19/11/2021 tarihleri arasında online olacaktır.</w:t>
      </w:r>
    </w:p>
    <w:p w14:paraId="4A640829" w14:textId="77777777" w:rsidR="0042310B" w:rsidRDefault="0042310B">
      <w:pPr>
        <w:pStyle w:val="Standard"/>
        <w:spacing w:after="0" w:line="240" w:lineRule="auto"/>
        <w:rPr>
          <w:rFonts w:ascii="Times New Roman" w:hAnsi="Times New Roman" w:cs="Times New Roman"/>
        </w:rPr>
      </w:pPr>
    </w:p>
    <w:p w14:paraId="7A99E7A1" w14:textId="77777777" w:rsidR="0042310B" w:rsidRDefault="0058026E">
      <w:pPr>
        <w:pStyle w:val="Standard"/>
      </w:pPr>
      <w:r>
        <w:rPr>
          <w:rFonts w:ascii="Times New Roman" w:hAnsi="Times New Roman" w:cs="Times New Roman"/>
          <w:b/>
          <w:color w:val="C00000"/>
        </w:rPr>
        <w:t xml:space="preserve">     ORGANİK TARIM İŞLETMECİLİĞİ 2. SINIF</w:t>
      </w:r>
    </w:p>
    <w:tbl>
      <w:tblPr>
        <w:tblW w:w="9922" w:type="dxa"/>
        <w:tblInd w:w="21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63"/>
        <w:gridCol w:w="1270"/>
        <w:gridCol w:w="2692"/>
        <w:gridCol w:w="2977"/>
        <w:gridCol w:w="1420"/>
      </w:tblGrid>
      <w:tr w:rsidR="0042310B" w14:paraId="35865166" w14:textId="77777777">
        <w:trPr>
          <w:trHeight w:val="283"/>
        </w:trPr>
        <w:tc>
          <w:tcPr>
            <w:tcW w:w="1563" w:type="dxa"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D580A6A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270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5947952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BFF1F86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5691E4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Dersin SORUMLUSU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CBACE39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42310B" w14:paraId="33E3EECA" w14:textId="77777777">
        <w:trPr>
          <w:trHeight w:val="696"/>
        </w:trPr>
        <w:tc>
          <w:tcPr>
            <w:tcW w:w="1563" w:type="dxa"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CED9715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5:11:2021</w:t>
            </w:r>
          </w:p>
          <w:p w14:paraId="41CA0973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PAZARTESİ</w:t>
            </w:r>
          </w:p>
        </w:tc>
        <w:tc>
          <w:tcPr>
            <w:tcW w:w="127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D94E53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0:00</w:t>
            </w:r>
          </w:p>
          <w:p w14:paraId="719EC647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1:3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3298302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İŞ SAĞLIĞI VE GÜVENLİĞİ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A93CF40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oç. Dr. Tugay </w:t>
            </w:r>
            <w:proofErr w:type="spellStart"/>
            <w:r>
              <w:rPr>
                <w:rFonts w:ascii="Times New Roman" w:hAnsi="Times New Roman" w:cs="Times New Roman"/>
              </w:rPr>
              <w:t>Ayaşan</w:t>
            </w:r>
            <w:proofErr w:type="spellEnd"/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38296E7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42310B" w14:paraId="03175F9B" w14:textId="77777777">
        <w:trPr>
          <w:trHeight w:val="696"/>
        </w:trPr>
        <w:tc>
          <w:tcPr>
            <w:tcW w:w="1563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A4C912D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6.11:2021</w:t>
            </w:r>
          </w:p>
          <w:p w14:paraId="766A445C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SALI</w:t>
            </w:r>
          </w:p>
        </w:tc>
        <w:tc>
          <w:tcPr>
            <w:tcW w:w="127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5CD758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0:00</w:t>
            </w:r>
          </w:p>
          <w:p w14:paraId="1622C2D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E99832D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İSTATİSTİK I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24A43B7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oç. Dr. Tugay </w:t>
            </w:r>
            <w:proofErr w:type="spellStart"/>
            <w:r>
              <w:rPr>
                <w:rFonts w:ascii="Times New Roman" w:hAnsi="Times New Roman" w:cs="Times New Roman"/>
              </w:rPr>
              <w:t>Ayaşan</w:t>
            </w:r>
            <w:proofErr w:type="spellEnd"/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614B2AD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42310B" w14:paraId="778EFFA8" w14:textId="77777777">
        <w:trPr>
          <w:trHeight w:val="684"/>
        </w:trPr>
        <w:tc>
          <w:tcPr>
            <w:tcW w:w="1563" w:type="dxa"/>
            <w:vMerge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2BB7F19" w14:textId="77777777" w:rsidR="0042310B" w:rsidRDefault="0042310B"/>
        </w:tc>
        <w:tc>
          <w:tcPr>
            <w:tcW w:w="1270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E07A7FE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4:00</w:t>
            </w:r>
          </w:p>
          <w:p w14:paraId="66C497CF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5:00</w:t>
            </w:r>
          </w:p>
        </w:tc>
        <w:tc>
          <w:tcPr>
            <w:tcW w:w="2692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F00C68E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GİRİŞİMCİLİK II</w:t>
            </w:r>
          </w:p>
        </w:tc>
        <w:tc>
          <w:tcPr>
            <w:tcW w:w="2977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BCDEDB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Cs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Üyes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 xml:space="preserve">Selen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Uygungil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Erdoğan</w:t>
            </w:r>
          </w:p>
        </w:tc>
        <w:tc>
          <w:tcPr>
            <w:tcW w:w="1420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625147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42310B" w14:paraId="5E6B213D" w14:textId="77777777">
        <w:trPr>
          <w:trHeight w:val="690"/>
        </w:trPr>
        <w:tc>
          <w:tcPr>
            <w:tcW w:w="1563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3F2B57C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7.11:2021</w:t>
            </w:r>
          </w:p>
          <w:p w14:paraId="51292DCA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ÇARŞAMBA</w:t>
            </w:r>
          </w:p>
        </w:tc>
        <w:tc>
          <w:tcPr>
            <w:tcW w:w="127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3CE6CC2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0:00</w:t>
            </w:r>
          </w:p>
          <w:p w14:paraId="112F282B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1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924BD5B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GENEL BAHÇE BİTKİLERİ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1812DB0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Neslihan Kılıç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3C2ACC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42310B" w14:paraId="337AD145" w14:textId="77777777">
        <w:trPr>
          <w:trHeight w:val="690"/>
        </w:trPr>
        <w:tc>
          <w:tcPr>
            <w:tcW w:w="1563" w:type="dxa"/>
            <w:vMerge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EE6FDEC" w14:textId="77777777" w:rsidR="0042310B" w:rsidRDefault="0042310B"/>
        </w:tc>
        <w:tc>
          <w:tcPr>
            <w:tcW w:w="1270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EA81BA2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3:00</w:t>
            </w:r>
          </w:p>
          <w:p w14:paraId="6238C19C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4:00</w:t>
            </w:r>
          </w:p>
        </w:tc>
        <w:tc>
          <w:tcPr>
            <w:tcW w:w="2692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6685A82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  <w:t>TARIM VE ÇEVRE</w:t>
            </w:r>
          </w:p>
        </w:tc>
        <w:tc>
          <w:tcPr>
            <w:tcW w:w="2977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650916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Doç. Dr. Çağdaş Akpınar</w:t>
            </w:r>
          </w:p>
        </w:tc>
        <w:tc>
          <w:tcPr>
            <w:tcW w:w="1420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B1A855C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42310B" w14:paraId="119120DE" w14:textId="77777777">
        <w:trPr>
          <w:trHeight w:val="682"/>
        </w:trPr>
        <w:tc>
          <w:tcPr>
            <w:tcW w:w="1563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9BB1C69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8:11:2021</w:t>
            </w:r>
          </w:p>
          <w:p w14:paraId="6A3DA18A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PERŞEMBE</w:t>
            </w:r>
          </w:p>
        </w:tc>
        <w:tc>
          <w:tcPr>
            <w:tcW w:w="1270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96B0A37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1:00</w:t>
            </w:r>
          </w:p>
          <w:p w14:paraId="7A73CD13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2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78F3DB9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BİTKİ BESLEME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D3FCABB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Doç. Dr. Çağdaş Akpınar</w:t>
            </w:r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35150AE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42310B" w14:paraId="46C593DF" w14:textId="77777777">
        <w:trPr>
          <w:trHeight w:val="682"/>
        </w:trPr>
        <w:tc>
          <w:tcPr>
            <w:tcW w:w="1563" w:type="dxa"/>
            <w:vMerge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A6AFA8" w14:textId="77777777" w:rsidR="0042310B" w:rsidRDefault="0042310B">
            <w:pPr>
              <w:pStyle w:val="Standard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0AD6CB1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4:00</w:t>
            </w:r>
          </w:p>
          <w:p w14:paraId="382F7FAB" w14:textId="77777777" w:rsidR="0042310B" w:rsidRDefault="0058026E">
            <w:pPr>
              <w:pStyle w:val="Standard"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5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14193E6" w14:textId="77777777" w:rsidR="0042310B" w:rsidRDefault="0058026E">
            <w:pPr>
              <w:pStyle w:val="Standard"/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TARIM EKONOMİSİ VE İŞLETMECİLİĞİ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BD38AB1" w14:textId="77777777" w:rsidR="0042310B" w:rsidRDefault="0058026E">
            <w:pPr>
              <w:pStyle w:val="Standard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oç. Dr. Nermin </w:t>
            </w:r>
            <w:proofErr w:type="spellStart"/>
            <w:r>
              <w:rPr>
                <w:rFonts w:ascii="Times New Roman" w:hAnsi="Times New Roman" w:cs="Times New Roman"/>
              </w:rPr>
              <w:t>Bahşi</w:t>
            </w:r>
            <w:proofErr w:type="spellEnd"/>
          </w:p>
        </w:tc>
        <w:tc>
          <w:tcPr>
            <w:tcW w:w="1420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D7C5B41" w14:textId="77777777" w:rsidR="0042310B" w:rsidRDefault="0058026E">
            <w:pPr>
              <w:pStyle w:val="Standard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  <w:tr w:rsidR="0042310B" w14:paraId="3D551C11" w14:textId="77777777">
        <w:trPr>
          <w:trHeight w:val="564"/>
        </w:trPr>
        <w:tc>
          <w:tcPr>
            <w:tcW w:w="1563" w:type="dxa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4C6A1E3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9.11:2021</w:t>
            </w:r>
          </w:p>
          <w:p w14:paraId="733D4D11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CUMA</w:t>
            </w:r>
          </w:p>
        </w:tc>
        <w:tc>
          <w:tcPr>
            <w:tcW w:w="1270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1C26995" w14:textId="77777777" w:rsidR="0042310B" w:rsidRDefault="0042310B">
            <w:pPr>
              <w:pStyle w:val="Standard"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92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A593BE3" w14:textId="77777777" w:rsidR="0042310B" w:rsidRDefault="0042310B">
            <w:pPr>
              <w:pStyle w:val="Standard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977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C5B6D98" w14:textId="77777777" w:rsidR="0042310B" w:rsidRDefault="0042310B">
            <w:pPr>
              <w:pStyle w:val="Standard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A886344" w14:textId="77777777" w:rsidR="0042310B" w:rsidRDefault="0042310B">
            <w:pPr>
              <w:pStyle w:val="Standard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2310B" w14:paraId="1AC9CF4F" w14:textId="77777777">
        <w:trPr>
          <w:trHeight w:val="315"/>
        </w:trPr>
        <w:tc>
          <w:tcPr>
            <w:tcW w:w="992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5229564" w14:textId="77777777" w:rsidR="0042310B" w:rsidRDefault="0058026E">
            <w:pPr>
              <w:pStyle w:val="Standard"/>
              <w:spacing w:after="0" w:line="240" w:lineRule="auto"/>
              <w:ind w:left="151"/>
              <w:jc w:val="right"/>
            </w:pPr>
            <w:r>
              <w:rPr>
                <w:rFonts w:ascii="Times New Roman" w:hAnsi="Times New Roman" w:cs="Times New Roman"/>
              </w:rPr>
              <w:t>DOÇ. DR. TUGAY AYAŞAN</w:t>
            </w:r>
          </w:p>
        </w:tc>
      </w:tr>
      <w:tr w:rsidR="0042310B" w14:paraId="0712FB92" w14:textId="77777777">
        <w:trPr>
          <w:trHeight w:val="315"/>
        </w:trPr>
        <w:tc>
          <w:tcPr>
            <w:tcW w:w="992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B22C318" w14:textId="77777777" w:rsidR="0042310B" w:rsidRDefault="0058026E">
            <w:pPr>
              <w:pStyle w:val="Standard"/>
              <w:spacing w:after="0" w:line="240" w:lineRule="auto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Organik Tarım İşletmeciliği</w:t>
            </w:r>
          </w:p>
          <w:p w14:paraId="0FA34ECE" w14:textId="77777777" w:rsidR="0042310B" w:rsidRDefault="0058026E">
            <w:pPr>
              <w:pStyle w:val="Standard"/>
              <w:spacing w:after="0" w:line="240" w:lineRule="auto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Başkanı</w:t>
            </w:r>
          </w:p>
        </w:tc>
      </w:tr>
    </w:tbl>
    <w:p w14:paraId="7E49D57E" w14:textId="77777777" w:rsidR="0042310B" w:rsidRDefault="0042310B">
      <w:pPr>
        <w:pStyle w:val="Standard"/>
        <w:rPr>
          <w:rFonts w:ascii="Times New Roman" w:hAnsi="Times New Roman" w:cs="Times New Roman"/>
          <w:b/>
          <w:color w:val="833C0B"/>
        </w:rPr>
      </w:pPr>
    </w:p>
    <w:p w14:paraId="71905196" w14:textId="77777777" w:rsidR="0042310B" w:rsidRDefault="0042310B">
      <w:pPr>
        <w:pStyle w:val="Standard"/>
        <w:rPr>
          <w:rFonts w:ascii="Times New Roman" w:hAnsi="Times New Roman" w:cs="Times New Roman"/>
          <w:b/>
          <w:color w:val="833C0B"/>
        </w:rPr>
      </w:pPr>
    </w:p>
    <w:p w14:paraId="4896C96C" w14:textId="77777777" w:rsidR="0042310B" w:rsidRDefault="0058026E">
      <w:pPr>
        <w:pStyle w:val="Standard"/>
      </w:pPr>
      <w:r>
        <w:rPr>
          <w:rFonts w:ascii="Times New Roman" w:hAnsi="Times New Roman" w:cs="Times New Roman"/>
          <w:b/>
          <w:color w:val="833C0B"/>
        </w:rPr>
        <w:t xml:space="preserve">    ORGANİK TARIM İŞLETMECİLİĞİ 3. SINIF</w:t>
      </w:r>
    </w:p>
    <w:tbl>
      <w:tblPr>
        <w:tblW w:w="9869" w:type="dxa"/>
        <w:tblInd w:w="14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2"/>
        <w:gridCol w:w="1232"/>
        <w:gridCol w:w="2692"/>
        <w:gridCol w:w="2977"/>
        <w:gridCol w:w="1366"/>
      </w:tblGrid>
      <w:tr w:rsidR="0042310B" w14:paraId="21F14D23" w14:textId="77777777">
        <w:trPr>
          <w:trHeight w:val="283"/>
        </w:trPr>
        <w:tc>
          <w:tcPr>
            <w:tcW w:w="1602" w:type="dxa"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BA1DA8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23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0A5AE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0AA0D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88426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366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726DF6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42310B" w14:paraId="2C7C4AC7" w14:textId="77777777">
        <w:trPr>
          <w:trHeight w:val="283"/>
        </w:trPr>
        <w:tc>
          <w:tcPr>
            <w:tcW w:w="1602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8F83A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5.11.2021</w:t>
            </w:r>
          </w:p>
          <w:p w14:paraId="5BC7B1F8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PAZARTESİ</w:t>
            </w:r>
          </w:p>
        </w:tc>
        <w:tc>
          <w:tcPr>
            <w:tcW w:w="123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035C53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08:00 09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F99ED6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TARIM ÜRÜNLERİ PAZARLAMASI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F6AE8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oç. Dr. Nermin </w:t>
            </w:r>
            <w:proofErr w:type="spellStart"/>
            <w:r>
              <w:rPr>
                <w:rFonts w:ascii="Times New Roman" w:hAnsi="Times New Roman" w:cs="Times New Roman"/>
              </w:rPr>
              <w:t>Bahşi</w:t>
            </w:r>
            <w:proofErr w:type="spellEnd"/>
          </w:p>
        </w:tc>
        <w:tc>
          <w:tcPr>
            <w:tcW w:w="1366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5272A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Cs/>
              </w:rPr>
              <w:t>252</w:t>
            </w:r>
          </w:p>
        </w:tc>
      </w:tr>
      <w:tr w:rsidR="0042310B" w14:paraId="190180EB" w14:textId="77777777">
        <w:trPr>
          <w:trHeight w:val="283"/>
        </w:trPr>
        <w:tc>
          <w:tcPr>
            <w:tcW w:w="1602" w:type="dxa"/>
            <w:vMerge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D89F0" w14:textId="77777777" w:rsidR="0042310B" w:rsidRDefault="0042310B"/>
        </w:tc>
        <w:tc>
          <w:tcPr>
            <w:tcW w:w="123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18744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3:00</w:t>
            </w:r>
          </w:p>
          <w:p w14:paraId="199F15B2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4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1006EA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GENEL TARLA BİTKİLERİ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E5E9CC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Doç. Dr. Çağdaş Akpınar</w:t>
            </w:r>
          </w:p>
        </w:tc>
        <w:tc>
          <w:tcPr>
            <w:tcW w:w="1366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6DFB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Cs/>
              </w:rPr>
              <w:t>252</w:t>
            </w:r>
          </w:p>
        </w:tc>
      </w:tr>
      <w:tr w:rsidR="0042310B" w14:paraId="222F743B" w14:textId="77777777">
        <w:trPr>
          <w:trHeight w:val="352"/>
        </w:trPr>
        <w:tc>
          <w:tcPr>
            <w:tcW w:w="1602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B8093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6.11:2021</w:t>
            </w:r>
          </w:p>
          <w:p w14:paraId="59407300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SALI</w:t>
            </w:r>
          </w:p>
        </w:tc>
        <w:tc>
          <w:tcPr>
            <w:tcW w:w="123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889A8C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1:00 12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DB4A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 xml:space="preserve">TARIMSAL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  <w:t>MUHASEBE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7D1DD" w14:textId="77777777" w:rsidR="0042310B" w:rsidRDefault="0058026E">
            <w:pPr>
              <w:pStyle w:val="Standard"/>
              <w:spacing w:after="0" w:line="240" w:lineRule="auto"/>
            </w:pPr>
            <w:proofErr w:type="spellStart"/>
            <w:r>
              <w:rPr>
                <w:rFonts w:ascii="Times New Roman" w:hAnsi="Times New Roman" w:cs="Times New Roman"/>
                <w:bCs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. Gör. Sultan Erol Aygün</w:t>
            </w:r>
          </w:p>
        </w:tc>
        <w:tc>
          <w:tcPr>
            <w:tcW w:w="1366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B06C5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Cs/>
              </w:rPr>
              <w:t>252</w:t>
            </w:r>
          </w:p>
        </w:tc>
      </w:tr>
      <w:tr w:rsidR="0042310B" w14:paraId="71282380" w14:textId="77777777">
        <w:trPr>
          <w:trHeight w:val="352"/>
        </w:trPr>
        <w:tc>
          <w:tcPr>
            <w:tcW w:w="1602" w:type="dxa"/>
            <w:vMerge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8ACBE9" w14:textId="77777777" w:rsidR="0042310B" w:rsidRDefault="0042310B"/>
        </w:tc>
        <w:tc>
          <w:tcPr>
            <w:tcW w:w="1232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D6045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5:00-16:00</w:t>
            </w:r>
          </w:p>
        </w:tc>
        <w:tc>
          <w:tcPr>
            <w:tcW w:w="2692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2FA81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  <w:t xml:space="preserve">TARIMSAL </w:t>
            </w: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KOOPERATİFCİLİK</w:t>
            </w:r>
          </w:p>
        </w:tc>
        <w:tc>
          <w:tcPr>
            <w:tcW w:w="2977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F0ECA0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oç. Dr. Nermin </w:t>
            </w:r>
            <w:proofErr w:type="spellStart"/>
            <w:r>
              <w:rPr>
                <w:rFonts w:ascii="Times New Roman" w:hAnsi="Times New Roman" w:cs="Times New Roman"/>
              </w:rPr>
              <w:t>Bahşi</w:t>
            </w:r>
            <w:proofErr w:type="spellEnd"/>
          </w:p>
        </w:tc>
        <w:tc>
          <w:tcPr>
            <w:tcW w:w="1366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26DB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Cs/>
              </w:rPr>
              <w:t>252</w:t>
            </w:r>
          </w:p>
        </w:tc>
      </w:tr>
      <w:tr w:rsidR="0042310B" w14:paraId="2E6AB019" w14:textId="77777777">
        <w:trPr>
          <w:trHeight w:val="742"/>
        </w:trPr>
        <w:tc>
          <w:tcPr>
            <w:tcW w:w="1602" w:type="dxa"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6E8DA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7.11.2021</w:t>
            </w:r>
          </w:p>
          <w:p w14:paraId="547FB6B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123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10A7B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3:00</w:t>
            </w:r>
          </w:p>
          <w:p w14:paraId="514BEA86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4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70E859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GENEL MİKROBİYOLOJİ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8E9E16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Benian Pınar Aktepe</w:t>
            </w:r>
          </w:p>
        </w:tc>
        <w:tc>
          <w:tcPr>
            <w:tcW w:w="1366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538037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Cs/>
              </w:rPr>
              <w:t>252</w:t>
            </w:r>
          </w:p>
        </w:tc>
      </w:tr>
      <w:tr w:rsidR="0042310B" w14:paraId="185F4AB8" w14:textId="77777777">
        <w:trPr>
          <w:trHeight w:val="744"/>
        </w:trPr>
        <w:tc>
          <w:tcPr>
            <w:tcW w:w="1602" w:type="dxa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27B0F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8.11.2021</w:t>
            </w:r>
          </w:p>
          <w:p w14:paraId="6A67CF5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123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9C466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0:00 11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052B2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MANTARCILIK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1681B" w14:textId="77777777" w:rsidR="0042310B" w:rsidRDefault="0058026E">
            <w:pPr>
              <w:pStyle w:val="Standard"/>
              <w:spacing w:after="0" w:line="240" w:lineRule="auto"/>
            </w:pPr>
            <w:proofErr w:type="spellStart"/>
            <w:r>
              <w:rPr>
                <w:rFonts w:ascii="Times New Roman" w:hAnsi="Times New Roman" w:cs="Times New Roman"/>
              </w:rPr>
              <w:t>Dr.Öğr</w:t>
            </w:r>
            <w:proofErr w:type="spellEnd"/>
            <w:r>
              <w:rPr>
                <w:rFonts w:ascii="Times New Roman" w:hAnsi="Times New Roman" w:cs="Times New Roman"/>
              </w:rPr>
              <w:t>. Üyesi. Neslihan Kılıç</w:t>
            </w:r>
          </w:p>
        </w:tc>
        <w:tc>
          <w:tcPr>
            <w:tcW w:w="1366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3ADCC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Cs/>
              </w:rPr>
              <w:t>252</w:t>
            </w:r>
          </w:p>
        </w:tc>
      </w:tr>
      <w:tr w:rsidR="0042310B" w14:paraId="383ED56B" w14:textId="77777777">
        <w:trPr>
          <w:trHeight w:val="744"/>
        </w:trPr>
        <w:tc>
          <w:tcPr>
            <w:tcW w:w="1602" w:type="dxa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245FE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9.11.2021</w:t>
            </w:r>
          </w:p>
          <w:p w14:paraId="2A03F040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CUMA</w:t>
            </w:r>
          </w:p>
        </w:tc>
        <w:tc>
          <w:tcPr>
            <w:tcW w:w="1232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48BF5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0:00 11:00</w:t>
            </w:r>
          </w:p>
        </w:tc>
        <w:tc>
          <w:tcPr>
            <w:tcW w:w="2692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A257F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  <w:t>TARIM İŞLETMELERİNDE ÜRETİM YÖNETİMİ</w:t>
            </w:r>
          </w:p>
        </w:tc>
        <w:tc>
          <w:tcPr>
            <w:tcW w:w="2977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1D5DC4" w14:textId="77777777" w:rsidR="0042310B" w:rsidRDefault="0058026E">
            <w:pPr>
              <w:pStyle w:val="Standard"/>
              <w:spacing w:after="0" w:line="240" w:lineRule="auto"/>
            </w:pPr>
            <w:proofErr w:type="spellStart"/>
            <w:r>
              <w:rPr>
                <w:rFonts w:ascii="Times New Roman" w:hAnsi="Times New Roman" w:cs="Times New Roman"/>
              </w:rPr>
              <w:t>Dr.Öğr</w:t>
            </w:r>
            <w:proofErr w:type="spellEnd"/>
            <w:r>
              <w:rPr>
                <w:rFonts w:ascii="Times New Roman" w:hAnsi="Times New Roman" w:cs="Times New Roman"/>
              </w:rPr>
              <w:t>. Üyesi Alaeddin Yörük</w:t>
            </w:r>
          </w:p>
        </w:tc>
        <w:tc>
          <w:tcPr>
            <w:tcW w:w="1366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2FFDE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Cs/>
              </w:rPr>
              <w:t>252</w:t>
            </w:r>
          </w:p>
        </w:tc>
      </w:tr>
    </w:tbl>
    <w:p w14:paraId="5D8E47C1" w14:textId="77777777" w:rsidR="0042310B" w:rsidRDefault="0042310B">
      <w:pPr>
        <w:pStyle w:val="Standard"/>
        <w:rPr>
          <w:rFonts w:ascii="Times New Roman" w:hAnsi="Times New Roman" w:cs="Times New Roman"/>
        </w:rPr>
      </w:pPr>
    </w:p>
    <w:p w14:paraId="3663A7CE" w14:textId="77777777" w:rsidR="0042310B" w:rsidRDefault="0042310B">
      <w:pPr>
        <w:pStyle w:val="Standard"/>
        <w:rPr>
          <w:rFonts w:ascii="Times New Roman" w:hAnsi="Times New Roman" w:cs="Times New Roman"/>
        </w:rPr>
      </w:pPr>
    </w:p>
    <w:p w14:paraId="28296ADF" w14:textId="77777777" w:rsidR="0042310B" w:rsidRDefault="0058026E">
      <w:pPr>
        <w:pStyle w:val="Standard"/>
      </w:pPr>
      <w:r>
        <w:rPr>
          <w:rFonts w:ascii="Times New Roman" w:hAnsi="Times New Roman" w:cs="Times New Roman"/>
          <w:b/>
          <w:color w:val="0070C0"/>
        </w:rPr>
        <w:t xml:space="preserve">    ORGANİK TARIM İŞLETMECİLİĞİ 4. SINIF</w:t>
      </w:r>
    </w:p>
    <w:tbl>
      <w:tblPr>
        <w:tblW w:w="9781" w:type="dxa"/>
        <w:tblInd w:w="21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91"/>
        <w:gridCol w:w="1222"/>
        <w:gridCol w:w="2729"/>
        <w:gridCol w:w="2949"/>
        <w:gridCol w:w="1290"/>
      </w:tblGrid>
      <w:tr w:rsidR="0042310B" w14:paraId="058642D8" w14:textId="77777777">
        <w:trPr>
          <w:trHeight w:val="283"/>
        </w:trPr>
        <w:tc>
          <w:tcPr>
            <w:tcW w:w="1591" w:type="dxa"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7F5A91A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22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6653E37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DERS SAATİ</w:t>
            </w:r>
          </w:p>
        </w:tc>
        <w:tc>
          <w:tcPr>
            <w:tcW w:w="2729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5106971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949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1AA0D5D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DERSİN SORUMLUSU</w:t>
            </w:r>
          </w:p>
        </w:tc>
        <w:tc>
          <w:tcPr>
            <w:tcW w:w="1290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3CF5F42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DERSLİK NO</w:t>
            </w:r>
          </w:p>
        </w:tc>
      </w:tr>
      <w:tr w:rsidR="0042310B" w14:paraId="05E5864D" w14:textId="77777777">
        <w:trPr>
          <w:trHeight w:val="514"/>
        </w:trPr>
        <w:tc>
          <w:tcPr>
            <w:tcW w:w="1591" w:type="dxa"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ABF001C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5:11:2021</w:t>
            </w:r>
          </w:p>
          <w:p w14:paraId="5C73E905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PAZARTESİ</w:t>
            </w:r>
          </w:p>
        </w:tc>
        <w:tc>
          <w:tcPr>
            <w:tcW w:w="1222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5BF3D2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4:00</w:t>
            </w:r>
          </w:p>
          <w:p w14:paraId="749A0749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5:00</w:t>
            </w:r>
          </w:p>
        </w:tc>
        <w:tc>
          <w:tcPr>
            <w:tcW w:w="2729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41680F7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İŞ ETİĞİ VE SOSYAL SORUMLULUK</w:t>
            </w:r>
          </w:p>
        </w:tc>
        <w:tc>
          <w:tcPr>
            <w:tcW w:w="2949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5E70E6" w14:textId="77777777" w:rsidR="0042310B" w:rsidRDefault="0058026E">
            <w:pPr>
              <w:pStyle w:val="Standard"/>
              <w:spacing w:after="0" w:line="240" w:lineRule="auto"/>
            </w:pPr>
            <w:proofErr w:type="spellStart"/>
            <w:r>
              <w:rPr>
                <w:rFonts w:ascii="Times New Roman" w:hAnsi="Times New Roman" w:cs="Times New Roman"/>
              </w:rPr>
              <w:t>Dr.Öğr</w:t>
            </w:r>
            <w:proofErr w:type="spellEnd"/>
            <w:r>
              <w:rPr>
                <w:rFonts w:ascii="Times New Roman" w:hAnsi="Times New Roman" w:cs="Times New Roman"/>
              </w:rPr>
              <w:t>. Üyesi Alaeddin Yörük</w:t>
            </w:r>
          </w:p>
        </w:tc>
        <w:tc>
          <w:tcPr>
            <w:tcW w:w="1290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81E1A59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42310B" w14:paraId="3298F54E" w14:textId="77777777">
        <w:trPr>
          <w:trHeight w:val="283"/>
        </w:trPr>
        <w:tc>
          <w:tcPr>
            <w:tcW w:w="1591" w:type="dxa"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15DF3C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611:2021</w:t>
            </w:r>
          </w:p>
          <w:p w14:paraId="1C5D7E19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SALI</w:t>
            </w:r>
          </w:p>
        </w:tc>
        <w:tc>
          <w:tcPr>
            <w:tcW w:w="122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9BB3B0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4:00</w:t>
            </w:r>
          </w:p>
          <w:p w14:paraId="2ED4735B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5:00</w:t>
            </w:r>
          </w:p>
        </w:tc>
        <w:tc>
          <w:tcPr>
            <w:tcW w:w="2729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75A2E8B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SERACILIK</w:t>
            </w:r>
          </w:p>
        </w:tc>
        <w:tc>
          <w:tcPr>
            <w:tcW w:w="2949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9B86516" w14:textId="77777777" w:rsidR="0042310B" w:rsidRDefault="0058026E">
            <w:pPr>
              <w:pStyle w:val="Standard"/>
              <w:spacing w:after="0" w:line="240" w:lineRule="auto"/>
            </w:pPr>
            <w:proofErr w:type="spellStart"/>
            <w:r>
              <w:rPr>
                <w:rFonts w:ascii="Times New Roman" w:hAnsi="Times New Roman" w:cs="Times New Roman"/>
              </w:rPr>
              <w:t>Dr.Öğr</w:t>
            </w:r>
            <w:proofErr w:type="spellEnd"/>
            <w:r>
              <w:rPr>
                <w:rFonts w:ascii="Times New Roman" w:hAnsi="Times New Roman" w:cs="Times New Roman"/>
              </w:rPr>
              <w:t>. Üyesi. Neslihan Kılıç</w:t>
            </w:r>
          </w:p>
        </w:tc>
        <w:tc>
          <w:tcPr>
            <w:tcW w:w="129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20AC79F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42310B" w14:paraId="35938E2C" w14:textId="77777777">
        <w:trPr>
          <w:trHeight w:val="692"/>
        </w:trPr>
        <w:tc>
          <w:tcPr>
            <w:tcW w:w="1591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107834F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711:2021</w:t>
            </w:r>
          </w:p>
          <w:p w14:paraId="08453C9A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122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3329DAF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09:00</w:t>
            </w:r>
          </w:p>
          <w:p w14:paraId="27D83631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0:00</w:t>
            </w:r>
          </w:p>
        </w:tc>
        <w:tc>
          <w:tcPr>
            <w:tcW w:w="2729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CA3B3B1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  <w:t>TARIM POLİTİKASI</w:t>
            </w:r>
          </w:p>
        </w:tc>
        <w:tc>
          <w:tcPr>
            <w:tcW w:w="2949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F31687E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oç. Dr. Nermin </w:t>
            </w:r>
            <w:proofErr w:type="spellStart"/>
            <w:r>
              <w:rPr>
                <w:rFonts w:ascii="Times New Roman" w:hAnsi="Times New Roman" w:cs="Times New Roman"/>
              </w:rPr>
              <w:t>Bahşi</w:t>
            </w:r>
            <w:proofErr w:type="spellEnd"/>
          </w:p>
        </w:tc>
        <w:tc>
          <w:tcPr>
            <w:tcW w:w="129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5825F6C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42310B" w14:paraId="181C492F" w14:textId="77777777">
        <w:trPr>
          <w:trHeight w:val="692"/>
        </w:trPr>
        <w:tc>
          <w:tcPr>
            <w:tcW w:w="1591" w:type="dxa"/>
            <w:vMerge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8C202F3" w14:textId="77777777" w:rsidR="0042310B" w:rsidRDefault="0042310B"/>
        </w:tc>
        <w:tc>
          <w:tcPr>
            <w:tcW w:w="122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5F823BB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4:00</w:t>
            </w:r>
          </w:p>
          <w:p w14:paraId="5B7F95B9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5:00</w:t>
            </w:r>
          </w:p>
        </w:tc>
        <w:tc>
          <w:tcPr>
            <w:tcW w:w="2729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89FBD69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BUDAMA TEKNİKLERİ</w:t>
            </w:r>
          </w:p>
        </w:tc>
        <w:tc>
          <w:tcPr>
            <w:tcW w:w="2949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33251DE" w14:textId="77777777" w:rsidR="0042310B" w:rsidRDefault="0058026E">
            <w:pPr>
              <w:pStyle w:val="Standard"/>
              <w:spacing w:after="0" w:line="240" w:lineRule="auto"/>
            </w:pPr>
            <w:proofErr w:type="spellStart"/>
            <w:r>
              <w:rPr>
                <w:rFonts w:ascii="Times New Roman" w:hAnsi="Times New Roman" w:cs="Times New Roman"/>
              </w:rPr>
              <w:t>Dr.Öğr</w:t>
            </w:r>
            <w:proofErr w:type="spellEnd"/>
            <w:r>
              <w:rPr>
                <w:rFonts w:ascii="Times New Roman" w:hAnsi="Times New Roman" w:cs="Times New Roman"/>
              </w:rPr>
              <w:t>. Üyesi. Neslihan Kılıç</w:t>
            </w:r>
          </w:p>
        </w:tc>
        <w:tc>
          <w:tcPr>
            <w:tcW w:w="129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C7B7AA1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42310B" w14:paraId="2E33F1E5" w14:textId="77777777">
        <w:trPr>
          <w:trHeight w:val="692"/>
        </w:trPr>
        <w:tc>
          <w:tcPr>
            <w:tcW w:w="1591" w:type="dxa"/>
            <w:vMerge w:val="restart"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030499F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8:11:2021</w:t>
            </w:r>
          </w:p>
          <w:p w14:paraId="27851F6C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1222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91330BA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0:00</w:t>
            </w:r>
          </w:p>
          <w:p w14:paraId="304115C8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1:30</w:t>
            </w:r>
          </w:p>
        </w:tc>
        <w:tc>
          <w:tcPr>
            <w:tcW w:w="2729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BED54B3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ARAŞTIRMA YÖNTEM VE TEKNİKLERİ</w:t>
            </w:r>
          </w:p>
        </w:tc>
        <w:tc>
          <w:tcPr>
            <w:tcW w:w="2949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AD735F6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oç. Dr. Tugay </w:t>
            </w:r>
            <w:proofErr w:type="spellStart"/>
            <w:r>
              <w:rPr>
                <w:rFonts w:ascii="Times New Roman" w:hAnsi="Times New Roman" w:cs="Times New Roman"/>
              </w:rPr>
              <w:t>Ayaşan</w:t>
            </w:r>
            <w:proofErr w:type="spellEnd"/>
          </w:p>
        </w:tc>
        <w:tc>
          <w:tcPr>
            <w:tcW w:w="1290" w:type="dxa"/>
            <w:tcBorders>
              <w:top w:val="single" w:sz="12" w:space="0" w:color="00000A"/>
              <w:left w:val="single" w:sz="6" w:space="0" w:color="00000A"/>
              <w:bottom w:val="single" w:sz="6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D3DFD86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42310B" w14:paraId="68C66AFD" w14:textId="77777777">
        <w:trPr>
          <w:trHeight w:val="283"/>
        </w:trPr>
        <w:tc>
          <w:tcPr>
            <w:tcW w:w="1591" w:type="dxa"/>
            <w:vMerge/>
            <w:tcBorders>
              <w:top w:val="single" w:sz="12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9D3AD78" w14:textId="77777777" w:rsidR="0042310B" w:rsidRDefault="0042310B"/>
        </w:tc>
        <w:tc>
          <w:tcPr>
            <w:tcW w:w="1222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8B28ED0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3:00</w:t>
            </w:r>
          </w:p>
          <w:p w14:paraId="251DA093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4:30</w:t>
            </w:r>
          </w:p>
        </w:tc>
        <w:tc>
          <w:tcPr>
            <w:tcW w:w="2729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CA5E72A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color w:val="000000"/>
              </w:rPr>
              <w:t>ORGANİK HAYVAN BESLEME</w:t>
            </w:r>
          </w:p>
        </w:tc>
        <w:tc>
          <w:tcPr>
            <w:tcW w:w="2949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3A22634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 xml:space="preserve">Doç. Dr. Tugay </w:t>
            </w:r>
            <w:proofErr w:type="spellStart"/>
            <w:r>
              <w:rPr>
                <w:rFonts w:ascii="Times New Roman" w:hAnsi="Times New Roman" w:cs="Times New Roman"/>
              </w:rPr>
              <w:t>Ayaşan</w:t>
            </w:r>
            <w:proofErr w:type="spellEnd"/>
          </w:p>
        </w:tc>
        <w:tc>
          <w:tcPr>
            <w:tcW w:w="1290" w:type="dxa"/>
            <w:tcBorders>
              <w:top w:val="single" w:sz="6" w:space="0" w:color="00000A"/>
              <w:left w:val="single" w:sz="6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A05AC0" w14:textId="77777777" w:rsidR="0042310B" w:rsidRDefault="0058026E">
            <w:pPr>
              <w:pStyle w:val="Standard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3</w:t>
            </w:r>
          </w:p>
        </w:tc>
      </w:tr>
      <w:tr w:rsidR="0042310B" w14:paraId="7BCDF508" w14:textId="77777777">
        <w:trPr>
          <w:trHeight w:val="283"/>
        </w:trPr>
        <w:tc>
          <w:tcPr>
            <w:tcW w:w="1591" w:type="dxa"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F0353D7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</w:rPr>
              <w:t>1911:2021</w:t>
            </w:r>
          </w:p>
          <w:p w14:paraId="5DB4101B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hAnsi="Times New Roman" w:cs="Times New Roman"/>
                <w:b/>
              </w:rPr>
              <w:t>CUMA</w:t>
            </w:r>
          </w:p>
        </w:tc>
        <w:tc>
          <w:tcPr>
            <w:tcW w:w="1222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FDAD411" w14:textId="77777777" w:rsidR="0042310B" w:rsidRDefault="0058026E">
            <w:pPr>
              <w:pStyle w:val="Standard"/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</w:rPr>
              <w:t>16:15 17:00</w:t>
            </w:r>
          </w:p>
        </w:tc>
        <w:tc>
          <w:tcPr>
            <w:tcW w:w="2729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9067E78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Cs/>
                <w:lang w:eastAsia="tr-TR"/>
              </w:rPr>
              <w:t>MEZUNİYET TEZİ I</w:t>
            </w:r>
          </w:p>
        </w:tc>
        <w:tc>
          <w:tcPr>
            <w:tcW w:w="2949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6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92EA9D2" w14:textId="77777777" w:rsidR="0042310B" w:rsidRDefault="0058026E">
            <w:pPr>
              <w:pStyle w:val="Standard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Öğretim Üyeleri</w:t>
            </w:r>
          </w:p>
        </w:tc>
        <w:tc>
          <w:tcPr>
            <w:tcW w:w="1290" w:type="dxa"/>
            <w:tcBorders>
              <w:top w:val="single" w:sz="12" w:space="0" w:color="00000A"/>
              <w:left w:val="single" w:sz="6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E35AA2A" w14:textId="77777777" w:rsidR="0042310B" w:rsidRDefault="0042310B">
            <w:pPr>
              <w:pStyle w:val="Standard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2310B" w14:paraId="28CB8CCE" w14:textId="77777777">
        <w:trPr>
          <w:trHeight w:val="315"/>
        </w:trPr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73E23B3" w14:textId="77777777" w:rsidR="0042310B" w:rsidRDefault="0042310B">
            <w:pPr>
              <w:pStyle w:val="Standard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color w:val="000000"/>
                <w:lang w:eastAsia="tr-TR"/>
              </w:rPr>
            </w:pPr>
          </w:p>
          <w:p w14:paraId="15EC642B" w14:textId="77777777" w:rsidR="0042310B" w:rsidRDefault="0058026E">
            <w:pPr>
              <w:pStyle w:val="Standard"/>
              <w:spacing w:after="0" w:line="240" w:lineRule="auto"/>
              <w:jc w:val="right"/>
            </w:pPr>
            <w:r>
              <w:rPr>
                <w:rFonts w:ascii="Times New Roman" w:hAnsi="Times New Roman" w:cs="Times New Roman"/>
              </w:rPr>
              <w:t>DOÇ. DR. TUGAY AYAŞAN</w:t>
            </w:r>
          </w:p>
        </w:tc>
      </w:tr>
      <w:tr w:rsidR="0042310B" w14:paraId="77C3866A" w14:textId="77777777">
        <w:trPr>
          <w:trHeight w:val="315"/>
        </w:trPr>
        <w:tc>
          <w:tcPr>
            <w:tcW w:w="9781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3E583BE" w14:textId="77777777" w:rsidR="0042310B" w:rsidRDefault="0058026E">
            <w:pPr>
              <w:pStyle w:val="Standard"/>
              <w:spacing w:after="0" w:line="240" w:lineRule="auto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rganik Tarım İşletmeciliği</w:t>
            </w:r>
          </w:p>
          <w:p w14:paraId="36FBDFBF" w14:textId="77777777" w:rsidR="0042310B" w:rsidRDefault="0058026E">
            <w:pPr>
              <w:pStyle w:val="Standard"/>
              <w:spacing w:after="0" w:line="240" w:lineRule="auto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ölüm Başkanı</w:t>
            </w:r>
          </w:p>
        </w:tc>
      </w:tr>
    </w:tbl>
    <w:p w14:paraId="23087D28" w14:textId="77777777" w:rsidR="0042310B" w:rsidRDefault="0042310B">
      <w:pPr>
        <w:pStyle w:val="Standard"/>
      </w:pPr>
    </w:p>
    <w:sectPr w:rsidR="0042310B">
      <w:pgSz w:w="11906" w:h="16838"/>
      <w:pgMar w:top="568" w:right="849" w:bottom="567" w:left="85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B0391" w14:textId="77777777" w:rsidR="006476D9" w:rsidRDefault="006476D9">
      <w:pPr>
        <w:spacing w:after="0" w:line="240" w:lineRule="auto"/>
      </w:pPr>
      <w:r>
        <w:separator/>
      </w:r>
    </w:p>
  </w:endnote>
  <w:endnote w:type="continuationSeparator" w:id="0">
    <w:p w14:paraId="71F99469" w14:textId="77777777" w:rsidR="006476D9" w:rsidRDefault="006476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85FBB" w14:textId="77777777" w:rsidR="006476D9" w:rsidRDefault="006476D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D9CA591" w14:textId="77777777" w:rsidR="006476D9" w:rsidRDefault="006476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7C2B30"/>
    <w:multiLevelType w:val="multilevel"/>
    <w:tmpl w:val="1D188102"/>
    <w:styleLink w:val="WWNum1"/>
    <w:lvl w:ilvl="0">
      <w:numFmt w:val="bullet"/>
      <w:lvlText w:val=""/>
      <w:lvlJc w:val="left"/>
      <w:pPr>
        <w:ind w:left="720" w:hanging="360"/>
      </w:pPr>
      <w:rPr>
        <w:rFonts w:ascii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DMwMTUyNzE0M7NQ0lEKTi0uzszPAykwqgUAJQmXjiwAAAA="/>
  </w:docVars>
  <w:rsids>
    <w:rsidRoot w:val="0042310B"/>
    <w:rsid w:val="00063544"/>
    <w:rsid w:val="0042310B"/>
    <w:rsid w:val="0058026E"/>
    <w:rsid w:val="006476D9"/>
    <w:rsid w:val="00B550F2"/>
    <w:rsid w:val="00F94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DDACC5"/>
  <w15:docId w15:val="{F3DD2E65-419A-49FD-93E1-99A3234E1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F"/>
        <w:kern w:val="3"/>
        <w:sz w:val="22"/>
        <w:szCs w:val="22"/>
        <w:lang w:val="tr-TR" w:eastAsia="en-US" w:bidi="ar-SA"/>
      </w:rPr>
    </w:rPrDefault>
    <w:pPrDefault>
      <w:pPr>
        <w:widowControl w:val="0"/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e">
    <w:name w:val="List"/>
    <w:basedOn w:val="Textbody"/>
    <w:rPr>
      <w:rFonts w:cs="Arial"/>
    </w:rPr>
  </w:style>
  <w:style w:type="paragraph" w:styleId="KonuBal">
    <w:name w:val="Title"/>
    <w:basedOn w:val="Standard"/>
    <w:uiPriority w:val="10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BalonMetni">
    <w:name w:val="Balloon Text"/>
    <w:basedOn w:val="Standar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Standard"/>
    <w:pPr>
      <w:ind w:left="720"/>
    </w:pPr>
  </w:style>
  <w:style w:type="paragraph" w:styleId="stBilgi">
    <w:name w:val="head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AltBilgi">
    <w:name w:val="foot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BalonMetniChar">
    <w:name w:val="Balon Metni Char"/>
    <w:basedOn w:val="VarsaylanParagrafYazTipi"/>
    <w:rPr>
      <w:rFonts w:ascii="Segoe UI" w:hAnsi="Segoe UI" w:cs="Segoe UI"/>
      <w:sz w:val="18"/>
      <w:szCs w:val="18"/>
    </w:rPr>
  </w:style>
  <w:style w:type="character" w:customStyle="1" w:styleId="stBilgiChar">
    <w:name w:val="Üst Bilgi Char"/>
    <w:basedOn w:val="VarsaylanParagrafYazTipi"/>
  </w:style>
  <w:style w:type="character" w:customStyle="1" w:styleId="AltBilgiChar">
    <w:name w:val="Alt Bilgi Char"/>
    <w:basedOn w:val="VarsaylanParagrafYazTipi"/>
  </w:style>
  <w:style w:type="character" w:customStyle="1" w:styleId="StrongEmphasis">
    <w:name w:val="Strong Emphasis"/>
    <w:basedOn w:val="VarsaylanParagrafYazTipi"/>
    <w:rPr>
      <w:b/>
      <w:bCs/>
    </w:rPr>
  </w:style>
  <w:style w:type="character" w:customStyle="1" w:styleId="ListLabel1">
    <w:name w:val="ListLabel 1"/>
    <w:rPr>
      <w:rFonts w:cs="Times New Roman"/>
    </w:rPr>
  </w:style>
  <w:style w:type="character" w:customStyle="1" w:styleId="ListLabel2">
    <w:name w:val="ListLabel 2"/>
    <w:rPr>
      <w:rFonts w:cs="Courier New"/>
    </w:rPr>
  </w:style>
  <w:style w:type="numbering" w:customStyle="1" w:styleId="WWNum1">
    <w:name w:val="WWNum1"/>
    <w:basedOn w:val="ListeYok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0</Words>
  <Characters>2568</Characters>
  <Application>Microsoft Office Word</Application>
  <DocSecurity>0</DocSecurity>
  <Lines>21</Lines>
  <Paragraphs>6</Paragraphs>
  <ScaleCrop>false</ScaleCrop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A</cp:lastModifiedBy>
  <cp:revision>4</cp:revision>
  <cp:lastPrinted>2021-09-14T12:58:00Z</cp:lastPrinted>
  <dcterms:created xsi:type="dcterms:W3CDTF">2021-11-10T08:20:00Z</dcterms:created>
  <dcterms:modified xsi:type="dcterms:W3CDTF">2021-11-1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ser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